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8BD887" w14:textId="21AA2EC8" w:rsidR="00D52A83" w:rsidRDefault="00C06D25" w:rsidP="00CA4E22">
      <w:pPr>
        <w:pStyle w:val="ListParagraph"/>
        <w:ind w:left="0"/>
        <w:rPr>
          <w:rFonts w:ascii="Baskerville" w:hAnsi="Baskerville"/>
        </w:rPr>
      </w:pPr>
      <w:r>
        <w:rPr>
          <w:rFonts w:ascii="Baskerville" w:hAnsi="Baskerville"/>
        </w:rPr>
        <w:t xml:space="preserve">Arts and Sciences </w:t>
      </w:r>
      <w:r w:rsidR="00D52A83" w:rsidRPr="00CA4E22">
        <w:rPr>
          <w:rFonts w:ascii="Baskerville" w:hAnsi="Baskerville"/>
        </w:rPr>
        <w:t xml:space="preserve">Council </w:t>
      </w:r>
      <w:r w:rsidR="0060350B">
        <w:rPr>
          <w:rFonts w:ascii="Baskerville" w:hAnsi="Baskerville"/>
        </w:rPr>
        <w:t>Minutes</w:t>
      </w:r>
      <w:r w:rsidR="00651228">
        <w:rPr>
          <w:rFonts w:ascii="Baskerville" w:hAnsi="Baskerville"/>
        </w:rPr>
        <w:t xml:space="preserve"> for</w:t>
      </w:r>
      <w:r w:rsidR="007E5976">
        <w:rPr>
          <w:rFonts w:ascii="Baskerville" w:hAnsi="Baskerville"/>
        </w:rPr>
        <w:t xml:space="preserve"> </w:t>
      </w:r>
      <w:r w:rsidR="0060350B">
        <w:rPr>
          <w:rFonts w:ascii="Baskerville" w:hAnsi="Baskerville"/>
        </w:rPr>
        <w:t>May 8</w:t>
      </w:r>
      <w:r w:rsidR="006709F6">
        <w:rPr>
          <w:rFonts w:ascii="Baskerville" w:hAnsi="Baskerville"/>
        </w:rPr>
        <w:t>,</w:t>
      </w:r>
      <w:r w:rsidR="00651228">
        <w:rPr>
          <w:rFonts w:ascii="Baskerville" w:hAnsi="Baskerville"/>
        </w:rPr>
        <w:t xml:space="preserve"> 202</w:t>
      </w:r>
      <w:r w:rsidR="006B66A9">
        <w:rPr>
          <w:rFonts w:ascii="Baskerville" w:hAnsi="Baskerville"/>
        </w:rPr>
        <w:t>3</w:t>
      </w:r>
      <w:r w:rsidR="00D52A83" w:rsidRPr="00CA4E22">
        <w:rPr>
          <w:rFonts w:ascii="Baskerville" w:hAnsi="Baskerville"/>
        </w:rPr>
        <w:t>:</w:t>
      </w:r>
    </w:p>
    <w:p w14:paraId="4BCC5259" w14:textId="77777777" w:rsidR="00637E62" w:rsidRDefault="00637E62" w:rsidP="00CA4E22">
      <w:pPr>
        <w:pStyle w:val="ListParagraph"/>
        <w:ind w:left="0"/>
        <w:rPr>
          <w:rFonts w:ascii="Baskerville" w:hAnsi="Baskerville"/>
        </w:rPr>
      </w:pPr>
    </w:p>
    <w:p w14:paraId="3E9CEF94" w14:textId="0D228872" w:rsidR="00D52A83" w:rsidRPr="00CA4E22" w:rsidRDefault="00637E62" w:rsidP="00CA4E22">
      <w:pPr>
        <w:pStyle w:val="ListParagraph"/>
        <w:ind w:left="0"/>
        <w:rPr>
          <w:rFonts w:ascii="Baskerville" w:hAnsi="Baskerville"/>
        </w:rPr>
      </w:pPr>
      <w:r>
        <w:rPr>
          <w:rFonts w:ascii="Baskerville" w:hAnsi="Baskerville"/>
        </w:rPr>
        <w:t>Present: Kieran Williams, Maureen Yuen, Ali Malik, Dina Smith, Yasmina Madden, Robert Collis,</w:t>
      </w:r>
      <w:r w:rsidR="00015E8D">
        <w:rPr>
          <w:rFonts w:ascii="Baskerville" w:hAnsi="Baskerville"/>
        </w:rPr>
        <w:t xml:space="preserve"> Marc Pinheiro-</w:t>
      </w:r>
      <w:proofErr w:type="spellStart"/>
      <w:r w:rsidR="00015E8D">
        <w:rPr>
          <w:rFonts w:ascii="Baskerville" w:hAnsi="Baskerville"/>
        </w:rPr>
        <w:t>Cadd</w:t>
      </w:r>
      <w:proofErr w:type="spellEnd"/>
      <w:r w:rsidR="00015E8D">
        <w:rPr>
          <w:rFonts w:ascii="Baskerville" w:hAnsi="Baskerville"/>
        </w:rPr>
        <w:t xml:space="preserve">, </w:t>
      </w:r>
      <w:r w:rsidR="00633D3C">
        <w:rPr>
          <w:rFonts w:ascii="Baskerville" w:hAnsi="Baskerville"/>
        </w:rPr>
        <w:t>Leah Huizar,</w:t>
      </w:r>
      <w:r w:rsidR="00E37FC2">
        <w:rPr>
          <w:rFonts w:ascii="Baskerville" w:hAnsi="Baskerville"/>
        </w:rPr>
        <w:t xml:space="preserve"> Michael Renner,</w:t>
      </w:r>
      <w:r w:rsidR="00156F8A">
        <w:rPr>
          <w:rFonts w:ascii="Baskerville" w:hAnsi="Baskerville"/>
        </w:rPr>
        <w:t xml:space="preserve"> Dian </w:t>
      </w:r>
      <w:proofErr w:type="spellStart"/>
      <w:r w:rsidR="00156F8A">
        <w:rPr>
          <w:rFonts w:ascii="Baskerville" w:hAnsi="Baskerville"/>
        </w:rPr>
        <w:t>N</w:t>
      </w:r>
      <w:r w:rsidR="00A543EB">
        <w:rPr>
          <w:rFonts w:ascii="Baskerville" w:hAnsi="Baskerville"/>
        </w:rPr>
        <w:t>ostikasari</w:t>
      </w:r>
      <w:proofErr w:type="spellEnd"/>
      <w:r w:rsidR="00A543EB">
        <w:rPr>
          <w:rFonts w:ascii="Baskerville" w:hAnsi="Baskerville"/>
        </w:rPr>
        <w:t>,</w:t>
      </w:r>
      <w:r>
        <w:rPr>
          <w:rFonts w:ascii="Baskerville" w:hAnsi="Baskerville"/>
        </w:rPr>
        <w:t xml:space="preserve"> Gesine Gerhard </w:t>
      </w:r>
    </w:p>
    <w:p w14:paraId="5CBBC861" w14:textId="77777777" w:rsidR="003D430A" w:rsidRPr="00CB50B3" w:rsidRDefault="003D430A" w:rsidP="00CB50B3">
      <w:pPr>
        <w:rPr>
          <w:rFonts w:ascii="Baskerville" w:hAnsi="Baskerville"/>
        </w:rPr>
      </w:pPr>
    </w:p>
    <w:p w14:paraId="0D379F78" w14:textId="6A28A45C" w:rsidR="007E5976" w:rsidRDefault="007E5976" w:rsidP="0064297F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>
        <w:rPr>
          <w:rFonts w:ascii="Baskerville" w:hAnsi="Baskerville"/>
        </w:rPr>
        <w:t>Introduction of New Members</w:t>
      </w:r>
      <w:r w:rsidR="002A362D">
        <w:rPr>
          <w:rFonts w:ascii="Baskerville" w:hAnsi="Baskerville"/>
        </w:rPr>
        <w:t>, Election of Council and Committee Chairs</w:t>
      </w:r>
    </w:p>
    <w:p w14:paraId="24D8941C" w14:textId="77777777" w:rsidR="007E5976" w:rsidRDefault="007E5976" w:rsidP="007E5976">
      <w:pPr>
        <w:pStyle w:val="ListParagraph"/>
        <w:rPr>
          <w:rFonts w:ascii="Baskerville" w:hAnsi="Baskerville"/>
        </w:rPr>
      </w:pPr>
    </w:p>
    <w:p w14:paraId="5FBC28F8" w14:textId="39E22909" w:rsidR="0064297F" w:rsidRDefault="003D4E70" w:rsidP="0064297F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>
        <w:rPr>
          <w:rFonts w:ascii="Baskerville" w:hAnsi="Baskerville"/>
        </w:rPr>
        <w:t xml:space="preserve">Approval of </w:t>
      </w:r>
      <w:r w:rsidR="007E5976">
        <w:rPr>
          <w:rFonts w:ascii="Baskerville" w:hAnsi="Baskerville"/>
        </w:rPr>
        <w:t>April 2023</w:t>
      </w:r>
      <w:r>
        <w:rPr>
          <w:rFonts w:ascii="Baskerville" w:hAnsi="Baskerville"/>
        </w:rPr>
        <w:t xml:space="preserve"> </w:t>
      </w:r>
      <w:r w:rsidR="002A362D">
        <w:rPr>
          <w:rFonts w:ascii="Baskerville" w:hAnsi="Baskerville"/>
        </w:rPr>
        <w:t>M</w:t>
      </w:r>
      <w:r>
        <w:rPr>
          <w:rFonts w:ascii="Baskerville" w:hAnsi="Baskerville"/>
        </w:rPr>
        <w:t>inutes</w:t>
      </w:r>
      <w:r w:rsidR="00106B50">
        <w:rPr>
          <w:rFonts w:ascii="Baskerville" w:hAnsi="Baskerville"/>
        </w:rPr>
        <w:t xml:space="preserve"> –Approved</w:t>
      </w:r>
      <w:r w:rsidR="00A05FED">
        <w:rPr>
          <w:rFonts w:ascii="Baskerville" w:hAnsi="Baskerville"/>
        </w:rPr>
        <w:t>;</w:t>
      </w:r>
      <w:r w:rsidR="00A05FED" w:rsidRPr="00A05FED">
        <w:rPr>
          <w:rFonts w:ascii="Baskerville" w:hAnsi="Baskerville"/>
        </w:rPr>
        <w:t xml:space="preserve"> </w:t>
      </w:r>
      <w:r w:rsidR="00A05FED">
        <w:rPr>
          <w:rFonts w:ascii="Baskerville" w:hAnsi="Baskerville"/>
        </w:rPr>
        <w:t>One abstained.</w:t>
      </w:r>
    </w:p>
    <w:p w14:paraId="25E6B0BA" w14:textId="77777777" w:rsidR="0064297F" w:rsidRPr="00671342" w:rsidRDefault="0064297F" w:rsidP="0064297F">
      <w:pPr>
        <w:rPr>
          <w:rFonts w:ascii="Baskerville" w:hAnsi="Baskerville"/>
        </w:rPr>
      </w:pPr>
    </w:p>
    <w:p w14:paraId="70AF5023" w14:textId="1938CFBC" w:rsidR="00701E33" w:rsidRPr="00F44246" w:rsidRDefault="0064297F" w:rsidP="00F44246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>
        <w:rPr>
          <w:rFonts w:ascii="Baskerville" w:hAnsi="Baskerville"/>
        </w:rPr>
        <w:t xml:space="preserve">Discuss and Vote </w:t>
      </w:r>
      <w:r w:rsidR="007E5976">
        <w:rPr>
          <w:rFonts w:ascii="Baskerville" w:hAnsi="Baskerville"/>
        </w:rPr>
        <w:t xml:space="preserve">Language and Culture Minors Program Change </w:t>
      </w:r>
    </w:p>
    <w:p w14:paraId="4147FE71" w14:textId="3528D262" w:rsidR="00687D0A" w:rsidRDefault="00EC4F74" w:rsidP="00701E33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The</w:t>
      </w:r>
      <w:r w:rsidR="00022DCD">
        <w:rPr>
          <w:rFonts w:ascii="Baskerville" w:hAnsi="Baskerville"/>
        </w:rPr>
        <w:t xml:space="preserve"> changes propose to remove</w:t>
      </w:r>
      <w:r>
        <w:rPr>
          <w:rFonts w:ascii="Baskerville" w:hAnsi="Baskerville"/>
        </w:rPr>
        <w:t xml:space="preserve"> </w:t>
      </w:r>
      <w:r w:rsidR="005638E6" w:rsidRPr="005638E6">
        <w:rPr>
          <w:rFonts w:ascii="Baskerville" w:hAnsi="Baskerville"/>
        </w:rPr>
        <w:t xml:space="preserve">a newly </w:t>
      </w:r>
      <w:proofErr w:type="gramStart"/>
      <w:r w:rsidR="005638E6" w:rsidRPr="005638E6">
        <w:rPr>
          <w:rFonts w:ascii="Baskerville" w:hAnsi="Baskerville"/>
        </w:rPr>
        <w:t>instituted</w:t>
      </w:r>
      <w:proofErr w:type="gramEnd"/>
      <w:r w:rsidR="005638E6" w:rsidRPr="005638E6">
        <w:rPr>
          <w:rFonts w:ascii="Baskerville" w:hAnsi="Baskerville"/>
        </w:rPr>
        <w:t xml:space="preserve"> college</w:t>
      </w:r>
      <w:r w:rsidR="00C36AAD">
        <w:rPr>
          <w:rFonts w:ascii="Baskerville" w:hAnsi="Baskerville"/>
        </w:rPr>
        <w:t xml:space="preserve"> </w:t>
      </w:r>
      <w:r>
        <w:rPr>
          <w:rFonts w:ascii="Baskerville" w:hAnsi="Baskerville"/>
        </w:rPr>
        <w:t>placement exam for some languages</w:t>
      </w:r>
      <w:r w:rsidR="00417AD4">
        <w:rPr>
          <w:rFonts w:ascii="Baskerville" w:hAnsi="Baskerville"/>
        </w:rPr>
        <w:t xml:space="preserve"> due to imperfections in the exam</w:t>
      </w:r>
      <w:r>
        <w:rPr>
          <w:rFonts w:ascii="Baskerville" w:hAnsi="Baskerville"/>
        </w:rPr>
        <w:t>.</w:t>
      </w:r>
    </w:p>
    <w:p w14:paraId="1E16939C" w14:textId="2416E11D" w:rsidR="0064297F" w:rsidRDefault="00687D0A" w:rsidP="00701E33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 xml:space="preserve">Approved. </w:t>
      </w:r>
      <w:r w:rsidR="00EC4F74">
        <w:rPr>
          <w:rFonts w:ascii="Baskerville" w:hAnsi="Baskerville"/>
        </w:rPr>
        <w:t xml:space="preserve"> </w:t>
      </w:r>
      <w:r w:rsidR="0064297F">
        <w:rPr>
          <w:rFonts w:ascii="Baskerville" w:hAnsi="Baskerville"/>
        </w:rPr>
        <w:t xml:space="preserve">  </w:t>
      </w:r>
    </w:p>
    <w:p w14:paraId="63297873" w14:textId="77777777" w:rsidR="0064297F" w:rsidRDefault="0064297F" w:rsidP="0064297F">
      <w:pPr>
        <w:pStyle w:val="ListParagraph"/>
        <w:rPr>
          <w:rFonts w:ascii="Baskerville" w:hAnsi="Baskerville"/>
        </w:rPr>
      </w:pPr>
    </w:p>
    <w:p w14:paraId="12F7744C" w14:textId="77777777" w:rsidR="00687D0A" w:rsidRDefault="0064297F" w:rsidP="0064297F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>
        <w:rPr>
          <w:rFonts w:ascii="Baskerville" w:hAnsi="Baskerville"/>
        </w:rPr>
        <w:t xml:space="preserve">Discuss and Vote </w:t>
      </w:r>
      <w:r w:rsidR="007E5976">
        <w:rPr>
          <w:rFonts w:ascii="Baskerville" w:hAnsi="Baskerville"/>
        </w:rPr>
        <w:t>Psychology and Neuroscience Program Change</w:t>
      </w:r>
    </w:p>
    <w:p w14:paraId="48FEB722" w14:textId="7CD5999C" w:rsidR="0064297F" w:rsidRDefault="00687D0A" w:rsidP="00687D0A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Approved</w:t>
      </w:r>
      <w:r w:rsidR="00A05FED">
        <w:rPr>
          <w:rFonts w:ascii="Baskerville" w:hAnsi="Baskerville"/>
        </w:rPr>
        <w:t xml:space="preserve">; one abstained. </w:t>
      </w:r>
      <w:r w:rsidR="007E5976">
        <w:rPr>
          <w:rFonts w:ascii="Baskerville" w:hAnsi="Baskerville"/>
        </w:rPr>
        <w:t xml:space="preserve"> </w:t>
      </w:r>
    </w:p>
    <w:p w14:paraId="6EC467A5" w14:textId="77777777" w:rsidR="0064297F" w:rsidRDefault="0064297F" w:rsidP="0064297F">
      <w:pPr>
        <w:pStyle w:val="ListParagraph"/>
        <w:rPr>
          <w:rFonts w:ascii="Baskerville" w:hAnsi="Baskerville"/>
        </w:rPr>
      </w:pPr>
    </w:p>
    <w:p w14:paraId="7FC90C0A" w14:textId="19C02957" w:rsidR="0064297F" w:rsidRDefault="0064297F" w:rsidP="0064297F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>
        <w:rPr>
          <w:rFonts w:ascii="Baskerville" w:hAnsi="Baskerville"/>
        </w:rPr>
        <w:t xml:space="preserve">Discuss and Vote </w:t>
      </w:r>
      <w:r w:rsidR="007E5976">
        <w:rPr>
          <w:rFonts w:ascii="Baskerville" w:hAnsi="Baskerville"/>
        </w:rPr>
        <w:t>Spanish for the Medical and Health</w:t>
      </w:r>
      <w:r>
        <w:rPr>
          <w:rFonts w:ascii="Baskerville" w:hAnsi="Baskerville"/>
        </w:rPr>
        <w:t xml:space="preserve"> </w:t>
      </w:r>
      <w:r w:rsidR="00676083">
        <w:rPr>
          <w:rFonts w:ascii="Baskerville" w:hAnsi="Baskerville"/>
        </w:rPr>
        <w:t xml:space="preserve">Professions </w:t>
      </w:r>
      <w:r>
        <w:rPr>
          <w:rFonts w:ascii="Baskerville" w:hAnsi="Baskerville"/>
        </w:rPr>
        <w:t>Program Change</w:t>
      </w:r>
    </w:p>
    <w:p w14:paraId="03192F84" w14:textId="756CAEEC" w:rsidR="00166795" w:rsidRPr="00166795" w:rsidRDefault="00C55CD9" w:rsidP="00166795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 xml:space="preserve">Approved. </w:t>
      </w:r>
    </w:p>
    <w:p w14:paraId="292C1574" w14:textId="77777777" w:rsidR="007E5976" w:rsidRDefault="007E5976" w:rsidP="007E5976">
      <w:pPr>
        <w:pStyle w:val="ListParagraph"/>
        <w:rPr>
          <w:rFonts w:ascii="Baskerville" w:hAnsi="Baskerville"/>
        </w:rPr>
      </w:pPr>
    </w:p>
    <w:p w14:paraId="7AB7EE52" w14:textId="175F15A1" w:rsidR="007E5976" w:rsidRDefault="007E5976" w:rsidP="007E5976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>
        <w:rPr>
          <w:rFonts w:ascii="Baskerville" w:hAnsi="Baskerville"/>
        </w:rPr>
        <w:t xml:space="preserve">Discuss and Vote Spanish Major Program Change </w:t>
      </w:r>
    </w:p>
    <w:p w14:paraId="6C0D2247" w14:textId="5EBB0AA3" w:rsidR="00C91651" w:rsidRPr="007E5976" w:rsidRDefault="00C91651" w:rsidP="00C91651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 xml:space="preserve">Approved. </w:t>
      </w:r>
    </w:p>
    <w:p w14:paraId="5EDFD970" w14:textId="77777777" w:rsidR="0064297F" w:rsidRDefault="0064297F" w:rsidP="0064297F">
      <w:pPr>
        <w:pStyle w:val="ListParagraph"/>
        <w:rPr>
          <w:rFonts w:ascii="Baskerville" w:hAnsi="Baskerville"/>
        </w:rPr>
      </w:pPr>
    </w:p>
    <w:p w14:paraId="4D7DC058" w14:textId="77777777" w:rsidR="009E691A" w:rsidRDefault="0064297F" w:rsidP="0064297F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>
        <w:rPr>
          <w:rFonts w:ascii="Baskerville" w:hAnsi="Baskerville"/>
        </w:rPr>
        <w:t xml:space="preserve">Discuss and Vote </w:t>
      </w:r>
      <w:r w:rsidRPr="00442E1E">
        <w:rPr>
          <w:rFonts w:ascii="Baskerville" w:hAnsi="Baskerville"/>
        </w:rPr>
        <w:t>Program in Rhetoric, Media, and Social Change</w:t>
      </w:r>
      <w:r w:rsidR="007E5976">
        <w:rPr>
          <w:rFonts w:ascii="Baskerville" w:hAnsi="Baskerville"/>
        </w:rPr>
        <w:t xml:space="preserve"> Minor</w:t>
      </w:r>
      <w:r>
        <w:rPr>
          <w:rFonts w:ascii="Baskerville" w:hAnsi="Baskerville"/>
        </w:rPr>
        <w:t xml:space="preserve"> Program Change</w:t>
      </w:r>
    </w:p>
    <w:p w14:paraId="4CA576A0" w14:textId="2FFBACAC" w:rsidR="0064297F" w:rsidRDefault="009E691A" w:rsidP="009E691A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 xml:space="preserve">Approved; one abstained. </w:t>
      </w:r>
      <w:r w:rsidR="0064297F">
        <w:rPr>
          <w:rFonts w:ascii="Baskerville" w:hAnsi="Baskerville"/>
        </w:rPr>
        <w:t xml:space="preserve"> </w:t>
      </w:r>
    </w:p>
    <w:p w14:paraId="4749B582" w14:textId="77777777" w:rsidR="008B091D" w:rsidRDefault="008B091D" w:rsidP="008B091D">
      <w:pPr>
        <w:pStyle w:val="ListParagraph"/>
        <w:rPr>
          <w:rFonts w:ascii="Baskerville" w:hAnsi="Baskerville"/>
        </w:rPr>
      </w:pPr>
    </w:p>
    <w:p w14:paraId="7224A187" w14:textId="26AC23AD" w:rsidR="008B091D" w:rsidRDefault="008B091D" w:rsidP="0064297F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>
        <w:rPr>
          <w:rFonts w:ascii="Baskerville" w:hAnsi="Baskerville"/>
        </w:rPr>
        <w:t xml:space="preserve">Discuss and Vote AI Major and Minor Program Change </w:t>
      </w:r>
    </w:p>
    <w:p w14:paraId="75C095A2" w14:textId="277BDF1A" w:rsidR="000052CE" w:rsidRPr="000052CE" w:rsidRDefault="000052CE" w:rsidP="000052CE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 xml:space="preserve">Approved; one abstained.  </w:t>
      </w:r>
    </w:p>
    <w:p w14:paraId="4B7B46CE" w14:textId="77777777" w:rsidR="0064297F" w:rsidRPr="00B47B0C" w:rsidRDefault="0064297F" w:rsidP="0064297F">
      <w:pPr>
        <w:rPr>
          <w:rFonts w:ascii="Baskerville" w:hAnsi="Baskerville"/>
        </w:rPr>
      </w:pPr>
    </w:p>
    <w:p w14:paraId="5358337D" w14:textId="47AC0F76" w:rsidR="0064297F" w:rsidRDefault="0064297F" w:rsidP="0064297F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>
        <w:rPr>
          <w:rFonts w:ascii="Baskerville" w:hAnsi="Baskerville"/>
        </w:rPr>
        <w:t xml:space="preserve">Discuss and Vote New Courses: </w:t>
      </w:r>
      <w:r w:rsidR="00F557FB">
        <w:rPr>
          <w:rFonts w:ascii="Baskerville" w:hAnsi="Baskerville"/>
        </w:rPr>
        <w:t>Approved.</w:t>
      </w:r>
    </w:p>
    <w:p w14:paraId="79BC1667" w14:textId="2710FCD1" w:rsidR="0064297F" w:rsidRDefault="007E5976" w:rsidP="0064297F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BIO 190</w:t>
      </w:r>
    </w:p>
    <w:p w14:paraId="1998B9A1" w14:textId="77777777" w:rsidR="0064297F" w:rsidRPr="007E5976" w:rsidRDefault="0064297F" w:rsidP="007E5976">
      <w:pPr>
        <w:rPr>
          <w:rFonts w:ascii="Baskerville" w:hAnsi="Baskerville"/>
        </w:rPr>
      </w:pPr>
    </w:p>
    <w:p w14:paraId="13161E52" w14:textId="6BAB584B" w:rsidR="0064297F" w:rsidRDefault="0064297F" w:rsidP="0064297F">
      <w:pPr>
        <w:pStyle w:val="ListParagraph"/>
        <w:numPr>
          <w:ilvl w:val="0"/>
          <w:numId w:val="3"/>
        </w:numPr>
        <w:tabs>
          <w:tab w:val="left" w:pos="810"/>
        </w:tabs>
        <w:ind w:hanging="1080"/>
        <w:rPr>
          <w:rFonts w:ascii="Baskerville" w:hAnsi="Baskerville"/>
        </w:rPr>
      </w:pPr>
      <w:r>
        <w:rPr>
          <w:rFonts w:ascii="Baskerville" w:hAnsi="Baskerville"/>
        </w:rPr>
        <w:t xml:space="preserve">Discuss and Vote Course </w:t>
      </w:r>
      <w:r w:rsidR="007E5976">
        <w:rPr>
          <w:rFonts w:ascii="Baskerville" w:hAnsi="Baskerville"/>
        </w:rPr>
        <w:t>Changes:</w:t>
      </w:r>
      <w:r w:rsidR="005F2FE0">
        <w:rPr>
          <w:rFonts w:ascii="Baskerville" w:hAnsi="Baskerville"/>
        </w:rPr>
        <w:t xml:space="preserve"> </w:t>
      </w:r>
      <w:r w:rsidR="00D72DEA">
        <w:rPr>
          <w:rFonts w:ascii="Baskerville" w:hAnsi="Baskerville"/>
        </w:rPr>
        <w:t xml:space="preserve">Approved. </w:t>
      </w:r>
    </w:p>
    <w:p w14:paraId="79E7375F" w14:textId="1A64B1BC" w:rsidR="0064297F" w:rsidRDefault="0064297F" w:rsidP="0064297F">
      <w:pPr>
        <w:pStyle w:val="ListParagraph"/>
        <w:numPr>
          <w:ilvl w:val="1"/>
          <w:numId w:val="3"/>
        </w:numPr>
        <w:tabs>
          <w:tab w:val="left" w:pos="810"/>
        </w:tabs>
        <w:rPr>
          <w:rFonts w:ascii="Baskerville" w:hAnsi="Baskerville"/>
        </w:rPr>
      </w:pPr>
      <w:r>
        <w:rPr>
          <w:rFonts w:ascii="Baskerville" w:hAnsi="Baskerville"/>
        </w:rPr>
        <w:t xml:space="preserve">CHEM </w:t>
      </w:r>
      <w:r w:rsidR="007E5976">
        <w:rPr>
          <w:rFonts w:ascii="Baskerville" w:hAnsi="Baskerville"/>
        </w:rPr>
        <w:t>182</w:t>
      </w:r>
    </w:p>
    <w:p w14:paraId="2860E2FD" w14:textId="5C9F76C9" w:rsidR="008E59F6" w:rsidRDefault="008E59F6" w:rsidP="0064297F">
      <w:pPr>
        <w:pStyle w:val="ListParagraph"/>
        <w:numPr>
          <w:ilvl w:val="1"/>
          <w:numId w:val="3"/>
        </w:numPr>
        <w:tabs>
          <w:tab w:val="left" w:pos="810"/>
        </w:tabs>
        <w:rPr>
          <w:rFonts w:ascii="Baskerville" w:hAnsi="Baskerville"/>
        </w:rPr>
      </w:pPr>
      <w:r>
        <w:rPr>
          <w:rFonts w:ascii="Baskerville" w:hAnsi="Baskerville"/>
        </w:rPr>
        <w:t>CS 083</w:t>
      </w:r>
    </w:p>
    <w:p w14:paraId="06874F2F" w14:textId="4D031ABA" w:rsidR="00970C2D" w:rsidRDefault="00970C2D" w:rsidP="0064297F">
      <w:pPr>
        <w:pStyle w:val="ListParagraph"/>
        <w:numPr>
          <w:ilvl w:val="1"/>
          <w:numId w:val="3"/>
        </w:numPr>
        <w:tabs>
          <w:tab w:val="left" w:pos="810"/>
        </w:tabs>
        <w:rPr>
          <w:rFonts w:ascii="Baskerville" w:hAnsi="Baskerville"/>
        </w:rPr>
      </w:pPr>
      <w:r>
        <w:rPr>
          <w:rFonts w:ascii="Baskerville" w:hAnsi="Baskerville"/>
        </w:rPr>
        <w:t>CS 150</w:t>
      </w:r>
    </w:p>
    <w:p w14:paraId="2C7DA721" w14:textId="0FF71E53" w:rsidR="00970C2D" w:rsidRDefault="00970C2D" w:rsidP="0064297F">
      <w:pPr>
        <w:pStyle w:val="ListParagraph"/>
        <w:numPr>
          <w:ilvl w:val="1"/>
          <w:numId w:val="3"/>
        </w:numPr>
        <w:tabs>
          <w:tab w:val="left" w:pos="810"/>
        </w:tabs>
        <w:rPr>
          <w:rFonts w:ascii="Baskerville" w:hAnsi="Baskerville"/>
        </w:rPr>
      </w:pPr>
      <w:r>
        <w:rPr>
          <w:rFonts w:ascii="Baskerville" w:hAnsi="Baskerville"/>
        </w:rPr>
        <w:t>MATH 150</w:t>
      </w:r>
    </w:p>
    <w:p w14:paraId="401B9628" w14:textId="77777777" w:rsidR="0064297F" w:rsidRPr="006709F6" w:rsidRDefault="0064297F" w:rsidP="0064297F">
      <w:pPr>
        <w:rPr>
          <w:rFonts w:ascii="Baskerville" w:hAnsi="Baskerville"/>
        </w:rPr>
      </w:pPr>
    </w:p>
    <w:p w14:paraId="489CD66E" w14:textId="20CA1B2B" w:rsidR="004D3B5E" w:rsidRDefault="00CA4E22" w:rsidP="0064297F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 w:rsidRPr="0064297F">
        <w:rPr>
          <w:rFonts w:ascii="Baskerville" w:hAnsi="Baskerville"/>
        </w:rPr>
        <w:t>Report from Council Chair</w:t>
      </w:r>
    </w:p>
    <w:p w14:paraId="15880982" w14:textId="1A482513" w:rsidR="00C36AAD" w:rsidRDefault="00B6273F" w:rsidP="00C36AAD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 xml:space="preserve">All standing </w:t>
      </w:r>
      <w:r w:rsidR="009860EC">
        <w:rPr>
          <w:rFonts w:ascii="Baskerville" w:hAnsi="Baskerville"/>
        </w:rPr>
        <w:t>committees</w:t>
      </w:r>
      <w:r w:rsidR="005340FB">
        <w:rPr>
          <w:rFonts w:ascii="Baskerville" w:hAnsi="Baskerville"/>
        </w:rPr>
        <w:t>’</w:t>
      </w:r>
      <w:r>
        <w:rPr>
          <w:rFonts w:ascii="Baskerville" w:hAnsi="Baskerville"/>
        </w:rPr>
        <w:t xml:space="preserve"> empty positions have been filled. </w:t>
      </w:r>
    </w:p>
    <w:p w14:paraId="435657AE" w14:textId="720F06BD" w:rsidR="00DD08B3" w:rsidRPr="00DD08B3" w:rsidRDefault="00DD08B3" w:rsidP="00C36AAD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 xml:space="preserve">Meredith faculty office questions have been resolved. </w:t>
      </w:r>
    </w:p>
    <w:p w14:paraId="36E417C3" w14:textId="77777777" w:rsidR="00C36AAD" w:rsidRPr="00C36AAD" w:rsidRDefault="00C36AAD" w:rsidP="00C36AAD">
      <w:pPr>
        <w:rPr>
          <w:rFonts w:ascii="Baskerville" w:hAnsi="Baskerville"/>
        </w:rPr>
      </w:pPr>
    </w:p>
    <w:p w14:paraId="6673E2F6" w14:textId="39613599" w:rsidR="004D3B5E" w:rsidRDefault="004D3B5E" w:rsidP="004D3B5E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>
        <w:rPr>
          <w:rFonts w:ascii="Baskerville" w:hAnsi="Baskerville"/>
        </w:rPr>
        <w:t xml:space="preserve">Report from Council Vice-Chair </w:t>
      </w:r>
    </w:p>
    <w:p w14:paraId="35A62CA9" w14:textId="0E9A3D27" w:rsidR="00B17BB1" w:rsidRPr="004D3B5E" w:rsidRDefault="00B17BB1" w:rsidP="00B17BB1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 xml:space="preserve">Nothing to report. </w:t>
      </w:r>
    </w:p>
    <w:p w14:paraId="1C74332C" w14:textId="77777777" w:rsidR="00F361F4" w:rsidRPr="009632E7" w:rsidRDefault="00F361F4" w:rsidP="009632E7">
      <w:pPr>
        <w:rPr>
          <w:rFonts w:ascii="Baskerville" w:hAnsi="Baskerville"/>
        </w:rPr>
      </w:pPr>
    </w:p>
    <w:p w14:paraId="7A4B8E54" w14:textId="68EA24E6" w:rsidR="006709F6" w:rsidRDefault="00CA4E22" w:rsidP="006709F6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 w:rsidRPr="00CA4E22">
        <w:rPr>
          <w:rFonts w:ascii="Baskerville" w:hAnsi="Baskerville"/>
        </w:rPr>
        <w:t>Report</w:t>
      </w:r>
      <w:r w:rsidR="006709F6">
        <w:rPr>
          <w:rFonts w:ascii="Baskerville" w:hAnsi="Baskerville"/>
        </w:rPr>
        <w:t xml:space="preserve"> from Dean</w:t>
      </w:r>
    </w:p>
    <w:p w14:paraId="0BFF488C" w14:textId="61385BE8" w:rsidR="00D770A0" w:rsidRDefault="001313BC" w:rsidP="006A643B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lastRenderedPageBreak/>
        <w:t xml:space="preserve">Admission funnels </w:t>
      </w:r>
      <w:r w:rsidR="00DD08B3">
        <w:rPr>
          <w:rFonts w:ascii="Baskerville" w:hAnsi="Baskerville"/>
        </w:rPr>
        <w:t>report numbers</w:t>
      </w:r>
      <w:r w:rsidR="00FF5466">
        <w:rPr>
          <w:rFonts w:ascii="Baskerville" w:hAnsi="Baskerville"/>
        </w:rPr>
        <w:t xml:space="preserve"> </w:t>
      </w:r>
      <w:r>
        <w:rPr>
          <w:rFonts w:ascii="Baskerville" w:hAnsi="Baskerville"/>
        </w:rPr>
        <w:t>are not final because the May 1</w:t>
      </w:r>
      <w:r w:rsidRPr="001313BC">
        <w:rPr>
          <w:rFonts w:ascii="Baskerville" w:hAnsi="Baskerville"/>
          <w:vertAlign w:val="superscript"/>
        </w:rPr>
        <w:t>st</w:t>
      </w:r>
      <w:r>
        <w:rPr>
          <w:rFonts w:ascii="Baskerville" w:hAnsi="Baskerville"/>
        </w:rPr>
        <w:t xml:space="preserve"> </w:t>
      </w:r>
      <w:r w:rsidR="00DA5443" w:rsidRPr="00DA5443">
        <w:rPr>
          <w:rFonts w:ascii="Baskerville" w:hAnsi="Baskerville"/>
        </w:rPr>
        <w:t xml:space="preserve">enrollment deadline has </w:t>
      </w:r>
      <w:r w:rsidR="00A26E56">
        <w:rPr>
          <w:rFonts w:ascii="Baskerville" w:hAnsi="Baskerville"/>
        </w:rPr>
        <w:t>been removed</w:t>
      </w:r>
      <w:r w:rsidR="00DA5443" w:rsidRPr="00DA5443">
        <w:rPr>
          <w:rFonts w:ascii="Baskerville" w:hAnsi="Baskerville"/>
        </w:rPr>
        <w:t xml:space="preserve">, and, thus, student enrollment numbers can </w:t>
      </w:r>
      <w:r w:rsidR="00FF5466">
        <w:rPr>
          <w:rFonts w:ascii="Baskerville" w:hAnsi="Baskerville"/>
        </w:rPr>
        <w:t xml:space="preserve">still </w:t>
      </w:r>
      <w:r w:rsidR="00DA5443" w:rsidRPr="00DA5443">
        <w:rPr>
          <w:rFonts w:ascii="Baskerville" w:hAnsi="Baskerville"/>
        </w:rPr>
        <w:t>change</w:t>
      </w:r>
      <w:r w:rsidR="00C33DCB">
        <w:rPr>
          <w:rFonts w:ascii="Baskerville" w:hAnsi="Baskerville"/>
        </w:rPr>
        <w:t xml:space="preserve">. </w:t>
      </w:r>
      <w:r w:rsidR="008D3A71">
        <w:rPr>
          <w:rFonts w:ascii="Baskerville" w:hAnsi="Baskerville"/>
        </w:rPr>
        <w:t xml:space="preserve">As of May, we had </w:t>
      </w:r>
      <w:r w:rsidR="00B31A40">
        <w:rPr>
          <w:rFonts w:ascii="Baskerville" w:hAnsi="Baskerville"/>
        </w:rPr>
        <w:t>673 new students for the whole university</w:t>
      </w:r>
      <w:r w:rsidR="00A50B34">
        <w:rPr>
          <w:rFonts w:ascii="Baskerville" w:hAnsi="Baskerville"/>
        </w:rPr>
        <w:t xml:space="preserve">, </w:t>
      </w:r>
      <w:r w:rsidR="00FF5466">
        <w:rPr>
          <w:rFonts w:ascii="Baskerville" w:hAnsi="Baskerville"/>
        </w:rPr>
        <w:t>about</w:t>
      </w:r>
      <w:r w:rsidR="00B31A40">
        <w:rPr>
          <w:rFonts w:ascii="Baskerville" w:hAnsi="Baskerville"/>
        </w:rPr>
        <w:t xml:space="preserve"> 100 below the target</w:t>
      </w:r>
      <w:r w:rsidR="00A50B34">
        <w:rPr>
          <w:rFonts w:ascii="Baskerville" w:hAnsi="Baskerville"/>
        </w:rPr>
        <w:t xml:space="preserve">. </w:t>
      </w:r>
      <w:r w:rsidR="00A26E56" w:rsidRPr="00A26E56">
        <w:rPr>
          <w:rFonts w:ascii="Baskerville" w:hAnsi="Baskerville"/>
        </w:rPr>
        <w:t>Of the 673 new students, 352 students are in Arts and Sciences.</w:t>
      </w:r>
      <w:r w:rsidR="005647D5">
        <w:rPr>
          <w:rFonts w:ascii="Baskerville" w:hAnsi="Baskerville"/>
        </w:rPr>
        <w:t xml:space="preserve"> We are be</w:t>
      </w:r>
      <w:r w:rsidR="00FF5466">
        <w:rPr>
          <w:rFonts w:ascii="Baskerville" w:hAnsi="Baskerville"/>
        </w:rPr>
        <w:t>hind numbers from</w:t>
      </w:r>
      <w:r w:rsidR="005647D5">
        <w:rPr>
          <w:rFonts w:ascii="Baskerville" w:hAnsi="Baskerville"/>
        </w:rPr>
        <w:t xml:space="preserve"> last year. </w:t>
      </w:r>
      <w:r w:rsidR="00D770A0" w:rsidRPr="006A643B">
        <w:rPr>
          <w:rFonts w:ascii="Baskerville" w:hAnsi="Baskerville"/>
        </w:rPr>
        <w:t xml:space="preserve">This year, the transfer student numbers in A&amp;S </w:t>
      </w:r>
      <w:r w:rsidR="006A643B" w:rsidRPr="006A643B">
        <w:rPr>
          <w:rFonts w:ascii="Baskerville" w:hAnsi="Baskerville"/>
        </w:rPr>
        <w:t xml:space="preserve">were over 40 and over 80 for the university. </w:t>
      </w:r>
      <w:r w:rsidR="00A26E56" w:rsidRPr="00A26E56">
        <w:rPr>
          <w:rFonts w:ascii="Baskerville" w:hAnsi="Baskerville"/>
        </w:rPr>
        <w:t xml:space="preserve">A&amp;S’s overall goal is 380 committed students, and we currently are below </w:t>
      </w:r>
      <w:r w:rsidR="002D7A2E">
        <w:rPr>
          <w:rFonts w:ascii="Baskerville" w:hAnsi="Baskerville"/>
        </w:rPr>
        <w:t>our</w:t>
      </w:r>
      <w:r w:rsidR="00A26E56" w:rsidRPr="00A26E56">
        <w:rPr>
          <w:rFonts w:ascii="Baskerville" w:hAnsi="Baskerville"/>
        </w:rPr>
        <w:t xml:space="preserve"> enrollment </w:t>
      </w:r>
      <w:r w:rsidR="00C968CA">
        <w:rPr>
          <w:rFonts w:ascii="Baskerville" w:hAnsi="Baskerville"/>
        </w:rPr>
        <w:t>target</w:t>
      </w:r>
      <w:r w:rsidR="006A643B">
        <w:rPr>
          <w:rFonts w:ascii="Baskerville" w:hAnsi="Baskerville"/>
        </w:rPr>
        <w:t xml:space="preserve">. </w:t>
      </w:r>
    </w:p>
    <w:p w14:paraId="4024E5CD" w14:textId="64963508" w:rsidR="003648A1" w:rsidRDefault="003648A1" w:rsidP="006A643B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 xml:space="preserve">In terms of hiring, </w:t>
      </w:r>
      <w:r w:rsidR="00C00E43" w:rsidRPr="00C00E43">
        <w:rPr>
          <w:rFonts w:ascii="Baskerville" w:hAnsi="Baskerville"/>
        </w:rPr>
        <w:t xml:space="preserve">the college has hired </w:t>
      </w:r>
      <w:r w:rsidR="00C968CA">
        <w:rPr>
          <w:rFonts w:ascii="Baskerville" w:hAnsi="Baskerville"/>
        </w:rPr>
        <w:t>7</w:t>
      </w:r>
      <w:r w:rsidR="00C00E43" w:rsidRPr="00C00E43">
        <w:rPr>
          <w:rFonts w:ascii="Baskerville" w:hAnsi="Baskerville"/>
        </w:rPr>
        <w:t xml:space="preserve"> tenure-track positions for AY 2023/2024. Currently, 3 searches are underway for Visiting Assistant Professor </w:t>
      </w:r>
      <w:r w:rsidR="008D1FC9" w:rsidRPr="00C00E43">
        <w:rPr>
          <w:rFonts w:ascii="Baskerville" w:hAnsi="Baskerville"/>
        </w:rPr>
        <w:t>positions.</w:t>
      </w:r>
      <w:r>
        <w:rPr>
          <w:rFonts w:ascii="Baskerville" w:hAnsi="Baskerville"/>
        </w:rPr>
        <w:t xml:space="preserve"> </w:t>
      </w:r>
    </w:p>
    <w:p w14:paraId="3FA033C3" w14:textId="2605C8E7" w:rsidR="006709F6" w:rsidRDefault="00432665" w:rsidP="008D7D01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 w:rsidRPr="00432665">
        <w:rPr>
          <w:rFonts w:ascii="Baskerville" w:hAnsi="Baskerville"/>
        </w:rPr>
        <w:t xml:space="preserve">We have submitted </w:t>
      </w:r>
      <w:r w:rsidR="00D93037">
        <w:rPr>
          <w:rFonts w:ascii="Baskerville" w:hAnsi="Baskerville"/>
        </w:rPr>
        <w:t>17</w:t>
      </w:r>
      <w:r w:rsidRPr="00432665">
        <w:rPr>
          <w:rFonts w:ascii="Baskerville" w:hAnsi="Baskerville"/>
        </w:rPr>
        <w:t xml:space="preserve"> case statements to Provost for </w:t>
      </w:r>
      <w:r w:rsidR="00FE6055">
        <w:rPr>
          <w:rFonts w:ascii="Baskerville" w:hAnsi="Baskerville"/>
        </w:rPr>
        <w:t>AY</w:t>
      </w:r>
      <w:r w:rsidRPr="00432665">
        <w:rPr>
          <w:rFonts w:ascii="Baskerville" w:hAnsi="Baskerville"/>
        </w:rPr>
        <w:t xml:space="preserve"> 2023-2024. </w:t>
      </w:r>
    </w:p>
    <w:p w14:paraId="06B4F845" w14:textId="77777777" w:rsidR="00432665" w:rsidRPr="00432665" w:rsidRDefault="00432665" w:rsidP="00432665">
      <w:pPr>
        <w:rPr>
          <w:rFonts w:ascii="Baskerville" w:hAnsi="Baskerville"/>
        </w:rPr>
      </w:pPr>
    </w:p>
    <w:p w14:paraId="6A49AAE8" w14:textId="04A9E5EE" w:rsidR="000668D6" w:rsidRDefault="00296F01" w:rsidP="009632E7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>
        <w:rPr>
          <w:rFonts w:ascii="Baskerville" w:hAnsi="Baskerville"/>
        </w:rPr>
        <w:t xml:space="preserve">Report from </w:t>
      </w:r>
      <w:r w:rsidR="00784BAD">
        <w:rPr>
          <w:rFonts w:ascii="Baskerville" w:hAnsi="Baskerville"/>
        </w:rPr>
        <w:t>Student Council Representative (</w:t>
      </w:r>
      <w:r w:rsidR="00AC3626">
        <w:rPr>
          <w:rFonts w:ascii="Baskerville" w:hAnsi="Baskerville"/>
        </w:rPr>
        <w:t>Tiffany Lopez</w:t>
      </w:r>
      <w:r w:rsidR="00784BAD">
        <w:rPr>
          <w:rFonts w:ascii="Baskerville" w:hAnsi="Baskerville"/>
        </w:rPr>
        <w:t>)</w:t>
      </w:r>
    </w:p>
    <w:p w14:paraId="1B7F44F1" w14:textId="4B2FE9BB" w:rsidR="00B926B9" w:rsidRDefault="00B926B9" w:rsidP="00B926B9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 xml:space="preserve">Nothing to report. </w:t>
      </w:r>
    </w:p>
    <w:p w14:paraId="03FFC370" w14:textId="77777777" w:rsidR="00BE56D6" w:rsidRDefault="00BE56D6" w:rsidP="00BE56D6">
      <w:pPr>
        <w:pStyle w:val="ListParagraph"/>
        <w:rPr>
          <w:rFonts w:ascii="Baskerville" w:hAnsi="Baskerville"/>
        </w:rPr>
      </w:pPr>
    </w:p>
    <w:p w14:paraId="2682667A" w14:textId="02F8BF8F" w:rsidR="0064297F" w:rsidRDefault="0064297F" w:rsidP="00CA4E22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>
        <w:rPr>
          <w:rFonts w:ascii="Baskerville" w:hAnsi="Baskerville"/>
        </w:rPr>
        <w:t>Written Reports from Committee Chairs: Yasmina Madden (Academic Integrity), Eric Saylor (Curriculum), Ali Malik (Diversity), Ryan Sturms (Curriculum)</w:t>
      </w:r>
    </w:p>
    <w:p w14:paraId="0B9BF241" w14:textId="13211E27" w:rsidR="00FB4421" w:rsidRDefault="00B926B9" w:rsidP="00B926B9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No</w:t>
      </w:r>
      <w:r w:rsidR="00245BF7">
        <w:rPr>
          <w:rFonts w:ascii="Baskerville" w:hAnsi="Baskerville"/>
        </w:rPr>
        <w:t xml:space="preserve"> comments</w:t>
      </w:r>
      <w:r w:rsidR="00FB4421">
        <w:rPr>
          <w:rFonts w:ascii="Baskerville" w:hAnsi="Baskerville"/>
        </w:rPr>
        <w:t xml:space="preserve">. </w:t>
      </w:r>
    </w:p>
    <w:p w14:paraId="485EB600" w14:textId="78A954A4" w:rsidR="00B926B9" w:rsidRDefault="00FB4421" w:rsidP="00B926B9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A</w:t>
      </w:r>
      <w:r w:rsidR="00245BF7">
        <w:rPr>
          <w:rFonts w:ascii="Baskerville" w:hAnsi="Baskerville"/>
        </w:rPr>
        <w:t xml:space="preserve">pproved. </w:t>
      </w:r>
    </w:p>
    <w:p w14:paraId="73A2193A" w14:textId="77777777" w:rsidR="0064297F" w:rsidRPr="0064297F" w:rsidRDefault="0064297F" w:rsidP="0064297F">
      <w:pPr>
        <w:pStyle w:val="ListParagraph"/>
        <w:rPr>
          <w:rFonts w:ascii="Baskerville" w:eastAsia="Times New Roman" w:hAnsi="Baskerville" w:cs="Times New Roman"/>
        </w:rPr>
      </w:pPr>
    </w:p>
    <w:p w14:paraId="0CA9837B" w14:textId="56E4E718" w:rsidR="00CA4E22" w:rsidRPr="00F91EB8" w:rsidRDefault="00CA4E22" w:rsidP="00CA4E22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 w:rsidRPr="00F91EB8">
        <w:rPr>
          <w:rFonts w:ascii="Baskerville" w:eastAsia="Times New Roman" w:hAnsi="Baskerville" w:cs="Times New Roman"/>
        </w:rPr>
        <w:t>Adjournment</w:t>
      </w:r>
    </w:p>
    <w:p w14:paraId="31D35B8C" w14:textId="2260D98A" w:rsidR="00CA4E22" w:rsidRDefault="00CA4E22" w:rsidP="00CA4E22">
      <w:pPr>
        <w:rPr>
          <w:rFonts w:ascii="Baskerville" w:eastAsia="Times New Roman" w:hAnsi="Baskerville" w:cs="Times New Roman"/>
        </w:rPr>
      </w:pPr>
    </w:p>
    <w:p w14:paraId="78864AD6" w14:textId="52F1ED6D" w:rsidR="009B774A" w:rsidRDefault="009B774A" w:rsidP="00CA4E22">
      <w:pPr>
        <w:rPr>
          <w:rFonts w:ascii="Baskerville" w:eastAsia="Times New Roman" w:hAnsi="Baskerville" w:cs="Times New Roman"/>
        </w:rPr>
      </w:pPr>
    </w:p>
    <w:p w14:paraId="2EDA8773" w14:textId="02CC9E0E" w:rsidR="009B774A" w:rsidRPr="00CA4E22" w:rsidRDefault="009B774A" w:rsidP="00CA4E22">
      <w:pPr>
        <w:rPr>
          <w:rFonts w:ascii="Baskerville" w:eastAsia="Times New Roman" w:hAnsi="Baskerville" w:cs="Times New Roman"/>
        </w:rPr>
      </w:pPr>
    </w:p>
    <w:sectPr w:rsidR="009B774A" w:rsidRPr="00CA4E22" w:rsidSect="00C730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skerville">
    <w:altName w:val="Baskerville Old Face"/>
    <w:charset w:val="00"/>
    <w:family w:val="roman"/>
    <w:pitch w:val="variable"/>
    <w:sig w:usb0="80000067" w:usb1="02000000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87A129F"/>
    <w:multiLevelType w:val="hybridMultilevel"/>
    <w:tmpl w:val="172E827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63690542"/>
    <w:multiLevelType w:val="hybridMultilevel"/>
    <w:tmpl w:val="C03A24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64EA4180"/>
    <w:multiLevelType w:val="hybridMultilevel"/>
    <w:tmpl w:val="5C20B2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42113789">
    <w:abstractNumId w:val="2"/>
  </w:num>
  <w:num w:numId="2" w16cid:durableId="1357389874">
    <w:abstractNumId w:val="1"/>
  </w:num>
  <w:num w:numId="3" w16cid:durableId="4505171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NjczN7E0sjCyMDNU0lEKTi0uzszPAykwrgUA1wDeyiwAAAA="/>
  </w:docVars>
  <w:rsids>
    <w:rsidRoot w:val="00B32AAB"/>
    <w:rsid w:val="000052CE"/>
    <w:rsid w:val="00015E8D"/>
    <w:rsid w:val="00022DCD"/>
    <w:rsid w:val="00030367"/>
    <w:rsid w:val="0003388B"/>
    <w:rsid w:val="00042583"/>
    <w:rsid w:val="000437FD"/>
    <w:rsid w:val="000444BD"/>
    <w:rsid w:val="000668D6"/>
    <w:rsid w:val="00083FD4"/>
    <w:rsid w:val="00085112"/>
    <w:rsid w:val="000C4DE2"/>
    <w:rsid w:val="00106B50"/>
    <w:rsid w:val="00121916"/>
    <w:rsid w:val="001313BC"/>
    <w:rsid w:val="00156F8A"/>
    <w:rsid w:val="00166795"/>
    <w:rsid w:val="0017391F"/>
    <w:rsid w:val="00195593"/>
    <w:rsid w:val="00195E4E"/>
    <w:rsid w:val="001C2288"/>
    <w:rsid w:val="001C3A42"/>
    <w:rsid w:val="001D37A2"/>
    <w:rsid w:val="001F136A"/>
    <w:rsid w:val="001F6A94"/>
    <w:rsid w:val="0022600C"/>
    <w:rsid w:val="002438E2"/>
    <w:rsid w:val="00245BF7"/>
    <w:rsid w:val="00296F01"/>
    <w:rsid w:val="002A362D"/>
    <w:rsid w:val="002D7A2E"/>
    <w:rsid w:val="002E4140"/>
    <w:rsid w:val="002E4A69"/>
    <w:rsid w:val="00327208"/>
    <w:rsid w:val="003648A1"/>
    <w:rsid w:val="00384440"/>
    <w:rsid w:val="0039038F"/>
    <w:rsid w:val="003D430A"/>
    <w:rsid w:val="003D4E70"/>
    <w:rsid w:val="003E0EF7"/>
    <w:rsid w:val="003E7393"/>
    <w:rsid w:val="0040032D"/>
    <w:rsid w:val="00403B41"/>
    <w:rsid w:val="00417AD4"/>
    <w:rsid w:val="00423E17"/>
    <w:rsid w:val="00432225"/>
    <w:rsid w:val="00432665"/>
    <w:rsid w:val="00440A9B"/>
    <w:rsid w:val="00442E1E"/>
    <w:rsid w:val="00451721"/>
    <w:rsid w:val="004525A1"/>
    <w:rsid w:val="004579B9"/>
    <w:rsid w:val="00463F8F"/>
    <w:rsid w:val="004828EB"/>
    <w:rsid w:val="0049286E"/>
    <w:rsid w:val="004D3B5E"/>
    <w:rsid w:val="004D570F"/>
    <w:rsid w:val="004F0889"/>
    <w:rsid w:val="00523C5A"/>
    <w:rsid w:val="005340FB"/>
    <w:rsid w:val="00555A8C"/>
    <w:rsid w:val="005638E6"/>
    <w:rsid w:val="00563910"/>
    <w:rsid w:val="005647D5"/>
    <w:rsid w:val="005744D1"/>
    <w:rsid w:val="005977D8"/>
    <w:rsid w:val="005A3A44"/>
    <w:rsid w:val="005B722D"/>
    <w:rsid w:val="005C6E65"/>
    <w:rsid w:val="005F2FE0"/>
    <w:rsid w:val="0060350B"/>
    <w:rsid w:val="00617434"/>
    <w:rsid w:val="006262F9"/>
    <w:rsid w:val="00633D3C"/>
    <w:rsid w:val="00637E62"/>
    <w:rsid w:val="0064297F"/>
    <w:rsid w:val="00651228"/>
    <w:rsid w:val="00653A3F"/>
    <w:rsid w:val="00657BBB"/>
    <w:rsid w:val="00665510"/>
    <w:rsid w:val="006709F6"/>
    <w:rsid w:val="00671342"/>
    <w:rsid w:val="00676083"/>
    <w:rsid w:val="00677099"/>
    <w:rsid w:val="00680EA8"/>
    <w:rsid w:val="00687D0A"/>
    <w:rsid w:val="006A0F43"/>
    <w:rsid w:val="006A643B"/>
    <w:rsid w:val="006B66A9"/>
    <w:rsid w:val="006B6F3E"/>
    <w:rsid w:val="006D4674"/>
    <w:rsid w:val="006D5432"/>
    <w:rsid w:val="006E5013"/>
    <w:rsid w:val="00701E33"/>
    <w:rsid w:val="00712B95"/>
    <w:rsid w:val="0071349C"/>
    <w:rsid w:val="007240AD"/>
    <w:rsid w:val="00784BAD"/>
    <w:rsid w:val="007A392D"/>
    <w:rsid w:val="007B5793"/>
    <w:rsid w:val="007E5976"/>
    <w:rsid w:val="00810910"/>
    <w:rsid w:val="008416CA"/>
    <w:rsid w:val="008553A9"/>
    <w:rsid w:val="00857C81"/>
    <w:rsid w:val="0087025A"/>
    <w:rsid w:val="00877B84"/>
    <w:rsid w:val="00887430"/>
    <w:rsid w:val="008B091D"/>
    <w:rsid w:val="008B1ACB"/>
    <w:rsid w:val="008C7B96"/>
    <w:rsid w:val="008D08BF"/>
    <w:rsid w:val="008D1FC9"/>
    <w:rsid w:val="008D3A71"/>
    <w:rsid w:val="008E59F6"/>
    <w:rsid w:val="0090321F"/>
    <w:rsid w:val="00915A38"/>
    <w:rsid w:val="009310AF"/>
    <w:rsid w:val="00945175"/>
    <w:rsid w:val="009632E7"/>
    <w:rsid w:val="00970C2D"/>
    <w:rsid w:val="009860EC"/>
    <w:rsid w:val="009B774A"/>
    <w:rsid w:val="009C1A5A"/>
    <w:rsid w:val="009C64CC"/>
    <w:rsid w:val="009D4C79"/>
    <w:rsid w:val="009E0EC0"/>
    <w:rsid w:val="009E691A"/>
    <w:rsid w:val="00A05FED"/>
    <w:rsid w:val="00A23E4C"/>
    <w:rsid w:val="00A26E56"/>
    <w:rsid w:val="00A507DF"/>
    <w:rsid w:val="00A50B34"/>
    <w:rsid w:val="00A543EB"/>
    <w:rsid w:val="00A57727"/>
    <w:rsid w:val="00AA0810"/>
    <w:rsid w:val="00AB6458"/>
    <w:rsid w:val="00AC043D"/>
    <w:rsid w:val="00AC3626"/>
    <w:rsid w:val="00AD2EC0"/>
    <w:rsid w:val="00AD4004"/>
    <w:rsid w:val="00B15E1A"/>
    <w:rsid w:val="00B17BB1"/>
    <w:rsid w:val="00B31A40"/>
    <w:rsid w:val="00B32AAB"/>
    <w:rsid w:val="00B445C3"/>
    <w:rsid w:val="00B47B0C"/>
    <w:rsid w:val="00B6273F"/>
    <w:rsid w:val="00B72C10"/>
    <w:rsid w:val="00B776CF"/>
    <w:rsid w:val="00B926B9"/>
    <w:rsid w:val="00BA109F"/>
    <w:rsid w:val="00BB4C37"/>
    <w:rsid w:val="00BB5A08"/>
    <w:rsid w:val="00BB5F21"/>
    <w:rsid w:val="00BC27E6"/>
    <w:rsid w:val="00BE377C"/>
    <w:rsid w:val="00BE56D6"/>
    <w:rsid w:val="00C00E43"/>
    <w:rsid w:val="00C05BCF"/>
    <w:rsid w:val="00C06D25"/>
    <w:rsid w:val="00C33DCB"/>
    <w:rsid w:val="00C36AAD"/>
    <w:rsid w:val="00C378AA"/>
    <w:rsid w:val="00C54B9D"/>
    <w:rsid w:val="00C55CD9"/>
    <w:rsid w:val="00C62473"/>
    <w:rsid w:val="00C73069"/>
    <w:rsid w:val="00C77BCC"/>
    <w:rsid w:val="00C91651"/>
    <w:rsid w:val="00C968CA"/>
    <w:rsid w:val="00CA4E22"/>
    <w:rsid w:val="00CA5BEE"/>
    <w:rsid w:val="00CA6E64"/>
    <w:rsid w:val="00CA7BAC"/>
    <w:rsid w:val="00CB50B3"/>
    <w:rsid w:val="00CC26B5"/>
    <w:rsid w:val="00CC5547"/>
    <w:rsid w:val="00CF3872"/>
    <w:rsid w:val="00D051C5"/>
    <w:rsid w:val="00D52A83"/>
    <w:rsid w:val="00D65031"/>
    <w:rsid w:val="00D72DEA"/>
    <w:rsid w:val="00D770A0"/>
    <w:rsid w:val="00D84852"/>
    <w:rsid w:val="00D93037"/>
    <w:rsid w:val="00DA5443"/>
    <w:rsid w:val="00DA64D6"/>
    <w:rsid w:val="00DB6DE3"/>
    <w:rsid w:val="00DD08B3"/>
    <w:rsid w:val="00DD30DF"/>
    <w:rsid w:val="00DE6E94"/>
    <w:rsid w:val="00E0667B"/>
    <w:rsid w:val="00E35C6A"/>
    <w:rsid w:val="00E37FC2"/>
    <w:rsid w:val="00E452A6"/>
    <w:rsid w:val="00E50555"/>
    <w:rsid w:val="00E54AA2"/>
    <w:rsid w:val="00E56CEE"/>
    <w:rsid w:val="00E575DC"/>
    <w:rsid w:val="00E74E6B"/>
    <w:rsid w:val="00E7694D"/>
    <w:rsid w:val="00E82F1F"/>
    <w:rsid w:val="00EB259C"/>
    <w:rsid w:val="00EC37D2"/>
    <w:rsid w:val="00EC4F74"/>
    <w:rsid w:val="00EE5F72"/>
    <w:rsid w:val="00F11D7B"/>
    <w:rsid w:val="00F361F4"/>
    <w:rsid w:val="00F37E8F"/>
    <w:rsid w:val="00F420BD"/>
    <w:rsid w:val="00F44246"/>
    <w:rsid w:val="00F557FB"/>
    <w:rsid w:val="00F86294"/>
    <w:rsid w:val="00F91EB8"/>
    <w:rsid w:val="00FA6038"/>
    <w:rsid w:val="00FB4421"/>
    <w:rsid w:val="00FD2A12"/>
    <w:rsid w:val="00FE6055"/>
    <w:rsid w:val="00FF54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67B82C"/>
  <w15:chartTrackingRefBased/>
  <w15:docId w15:val="{26ED038A-5792-3A49-B2ED-16FAC95745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9C1A5A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xxxxapple-converted-space">
    <w:name w:val="x_xxxapple-converted-space"/>
    <w:basedOn w:val="DefaultParagraphFont"/>
    <w:rsid w:val="009C1A5A"/>
  </w:style>
  <w:style w:type="paragraph" w:styleId="ListParagraph">
    <w:name w:val="List Paragraph"/>
    <w:basedOn w:val="Normal"/>
    <w:uiPriority w:val="34"/>
    <w:qFormat/>
    <w:rsid w:val="006E50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990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2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12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8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07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5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7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3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41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4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8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6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7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40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587739">
              <w:blockQuote w:val="1"/>
              <w:marLeft w:val="720"/>
              <w:marRight w:val="7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639481">
                  <w:blockQuote w:val="1"/>
                  <w:marLeft w:val="720"/>
                  <w:marRight w:val="72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02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6135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1709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37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35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51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45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7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0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7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3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6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CD5D5A028580449D5E2D25B46B3B27" ma:contentTypeVersion="19" ma:contentTypeDescription="Create a new document." ma:contentTypeScope="" ma:versionID="df102bcaa6dd3713fbfa05dcf6112374">
  <xsd:schema xmlns:xsd="http://www.w3.org/2001/XMLSchema" xmlns:xs="http://www.w3.org/2001/XMLSchema" xmlns:p="http://schemas.microsoft.com/office/2006/metadata/properties" xmlns:ns1="http://schemas.microsoft.com/sharepoint/v3" xmlns:ns2="bc24d5f6-5db7-4218-bb2e-ed8e1ed96dc3" xmlns:ns3="9fb8b0da-b7aa-48d6-a784-9a20e3799b73" targetNamespace="http://schemas.microsoft.com/office/2006/metadata/properties" ma:root="true" ma:fieldsID="2605a4b784c45b42ed6ffb55ace7dbcb" ns1:_="" ns2:_="" ns3:_="">
    <xsd:import namespace="http://schemas.microsoft.com/sharepoint/v3"/>
    <xsd:import namespace="bc24d5f6-5db7-4218-bb2e-ed8e1ed96dc3"/>
    <xsd:import namespace="9fb8b0da-b7aa-48d6-a784-9a20e3799b7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24d5f6-5db7-4218-bb2e-ed8e1ed96d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2a24743-8347-4253-b4eb-dead049729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b8b0da-b7aa-48d6-a784-9a20e3799b7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6e768de-64e8-4341-8e59-39170f70d375}" ma:internalName="TaxCatchAll" ma:showField="CatchAllData" ma:web="9fb8b0da-b7aa-48d6-a784-9a20e3799b7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fb8b0da-b7aa-48d6-a784-9a20e3799b73">
      <UserInfo>
        <DisplayName/>
        <AccountId xsi:nil="true"/>
        <AccountType/>
      </UserInfo>
    </SharedWithUsers>
    <MediaLengthInSeconds xmlns="bc24d5f6-5db7-4218-bb2e-ed8e1ed96dc3" xsi:nil="true"/>
    <TaxCatchAll xmlns="9fb8b0da-b7aa-48d6-a784-9a20e3799b73" xsi:nil="true"/>
    <lcf76f155ced4ddcb4097134ff3c332f xmlns="bc24d5f6-5db7-4218-bb2e-ed8e1ed96dc3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17F1FDA-5DEB-4B14-971E-6D0146D398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c24d5f6-5db7-4218-bb2e-ed8e1ed96dc3"/>
    <ds:schemaRef ds:uri="9fb8b0da-b7aa-48d6-a784-9a20e3799b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7F9A7AB-21FF-4690-B06E-BBA56AF05106}">
  <ds:schemaRefs>
    <ds:schemaRef ds:uri="http://schemas.microsoft.com/office/2006/metadata/properties"/>
    <ds:schemaRef ds:uri="http://schemas.microsoft.com/office/infopath/2007/PartnerControls"/>
    <ds:schemaRef ds:uri="9fb8b0da-b7aa-48d6-a784-9a20e3799b73"/>
    <ds:schemaRef ds:uri="bc24d5f6-5db7-4218-bb2e-ed8e1ed96dc3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7B80B6EB-949B-499A-880C-AFFE2CB891E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54</Words>
  <Characters>201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McCrickerd</dc:creator>
  <cp:keywords/>
  <dc:description/>
  <cp:lastModifiedBy>Jennifer Cooper</cp:lastModifiedBy>
  <cp:revision>2</cp:revision>
  <dcterms:created xsi:type="dcterms:W3CDTF">2025-02-05T00:36:00Z</dcterms:created>
  <dcterms:modified xsi:type="dcterms:W3CDTF">2025-02-05T0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CD5D5A028580449D5E2D25B46B3B27</vt:lpwstr>
  </property>
  <property fmtid="{D5CDD505-2E9C-101B-9397-08002B2CF9AE}" pid="3" name="ComplianceAssetId">
    <vt:lpwstr/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MediaServiceImageTags">
    <vt:lpwstr/>
  </property>
</Properties>
</file>